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5/07/2565</w:t>
      </w:r>
    </w:p>
    <w:p>
      <w:pPr>
        <w:pStyle w:val="Date"/>
      </w:pPr>
      <w:r>
        <w:t xml:space="preserve">วันอังคารที่</w:t>
      </w:r>
      <w:r>
        <w:t xml:space="preserve"> </w:t>
      </w:r>
      <w:r>
        <w:t xml:space="preserve">5</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อันนี้แล้วมาทำอะไร ให้มันเห็นเป็นรูป เป็นทรง ก็คือมาการเพิ่มเงาใช่ไหมคะ เพิ่มลักษณะของแสง เหมือนแสงมันตกมาโดนตรงนี้ แล้วกลายเป็นแอปเปิล เหมือนรูปจริงน่ะ ที่มีรูปส่วนเว้าส่วนโค้ง เพิ่มเห็นไหมคะ ผล ใส่เหมือนใส่เงาของมันเข้าไป มันก็จะมีความขึ้น มิติเพิ่มขึ้น แต่เดิม 2 มิติเราจะมองแล้วเห็นอยู่ด้านเดียวนะ แต่พอมันเป็นรูปทรงขึ้นมา มันจะมองเห็นเป็น 3 มิติ เห็นลักษณะว่า ทั้งที่รูปมาจากรูปนี้นี่ล่ะนึกออกไหม แล้วมาใส่เงา ระบายให้เกิดแสง เกิดเงาเพิ่ม กลายเป้นว่าไอ้แอปเปิลรูปนี้ที่ เราเห็นนะ เหมือนของจริงมากขึ้นนะคะ มันก็เหมือนกรณีรูปการ์ตูน การ์ตูน การ์ตูน 2 มิติ กับ 3 มิติ เหมือนของ Disny แต่ก็ไอ้พวก ซินเดอร์เรล่าไรอย่างนี้ ก็เป็นรูปการ์ตูนแบบ 2 มิติใช่ไหมคะ แต่พอในยุคปัจจจุบัน เทคโนโลยีมันมีมากขึ้น การวาดนี่ง่ายขึ้น มีตัวช่วยที่เขาเรียกว่า</w:t>
      </w:r>
      <w:r>
        <w:t xml:space="preserve"> </w:t>
      </w:r>
      <w:r>
        <w:t xml:space="preserve">“</w:t>
      </w:r>
      <w:r>
        <w:t xml:space="preserve">CG</w:t>
      </w:r>
      <w:r>
        <w:t xml:space="preserve">”</w:t>
      </w:r>
      <w:r>
        <w:t xml:space="preserve"> </w:t>
      </w:r>
      <w:r>
        <w:t xml:space="preserve">อะไรพวกนี้ ที่เขาเรียกว่า CG ทำให้เกิด เทคโนโลยีที่เรียกว่า</w:t>
      </w:r>
      <w:r>
        <w:t xml:space="preserve"> </w:t>
      </w:r>
      <w:r>
        <w:t xml:space="preserve">“</w:t>
      </w:r>
      <w:r>
        <w:t xml:space="preserve">3D</w:t>
      </w:r>
      <w:r>
        <w:t xml:space="preserve">”</w:t>
      </w:r>
      <w:r>
        <w:t xml:space="preserve"> </w:t>
      </w:r>
      <w:r>
        <w:t xml:space="preserve">หรือ 3 มิตินะคะ ทีนี้ดูที่ตัวแรกก่อน อธิบายถึงตัวแรกก่อน รูปร่าง หรือ Shape ที่เป็นแบบ 2 มิติ ก็คือมันจะเห็นมีเหมือนเส้นกรอบหรือเส้นรอบนอกนะ คือ ลักษณะ ก็คือเอาเส้นมาประกอบกัน แล้วทำให้เกิดความกว้างความยาว เห็นได้แค่มันกว้างเท่าไร มันยาวเท่าไร แต่มันจะไม่มีว่าหนา ความหนา ความหนา ก็คือถ้าใครเคยเห็น เหมือนขวดน้ำ เห็นไหมคะ มันเป็นรูปทรงกระบอก มันก็จะมีความหมาเพิ่มขึ้นมา ตรงส่วนนี้นะคะ ลักษณะของรูปร่างหรือ Shape นี่ มันก็จะเป็นแบบแบน ๆ ราบ ๆ ก็คือวาด วาดโดยใช้เส้น แล้วเขาบอกว่าไอ้พวกรูปร่างนี่ ก็แบ่งออกในทางศิลปะนะคะ แบ่งในทางศิลปะนะคะ ในทางศิลปะ แบ่งได้ 3 ประเภท 1. รูปร่างจากธรรมชาติ รูปร่างจากเลขคณิต แล้วก็รูปร่างอิสระ แล้วก็รูปร่างดัดแปลง เดี๋ยวค่อยมาดู มันมีในหัวข้อต่อไปว่าไอ้รูปร่างพวกนี้มีลักษณะอย่างไรนะคะ เมื่อกี้อธิบายถึง Shape ไปแล้ว เราลองมาดูลักษณะของรูปทรงบ้างนะคะ รูปทรงนะคะ ก็คือใช้เส้นเหมือนกันเห็นไหม มีความกว้าง ความยาวเหมือนกัน เหมือนรูปแอปเปิลที่ให้ดูนะ ทำให้มันดูมีความหนาขึ้นมา ก็คือใส่แสง หรือความลึก โดยเพิ่มแสงกับเงาเข้าไปในรูปนั้นนะคะ ระบายให้มันเกิดมิติ เขาเรียกว่า "ทำให้มันมีมิตินะคะ แต่ถ้าไม่ใช่ที่เราวาดนี่ มันก็จะเป็นผลงานที่เป็นปฏิมากรรม ก็คือพวกหุ่น หุ่นปั้นพวกนี้ หรือสถาปัตยกรรม พวกสิ่งก่อสร้างพวกนี้ มันจะมี 3 มิตินะคะ เหมือนบ้าน บ้านที่เราวาดในกระดาษกับบ้านจริง ๆ ถ้าบ้านในกระดาษนะ จะเป็นแบบ 2 มิติ จะเป็นรูปร่างหรือ Shape แต่ถ้าบ้านจริง ๆ นะคะ ก็จะเป็นแบบ 3 มิติ ก็คือเป็นรูปทรง ลักษณะการที่มองเห็น ก็แบ่งเหมือนกับรูปร่างเลย ก็คือมีทั้งรูปทรงธรรมชาติ รูปทรงเรขาคณิต รูปทรงอิสระ แบ่งเหมือนกันนะคะ ลักษณะการแบ่งในทางศิลปะ ทั้งรูปร่างและรูปทรง เขาก็แบ่งว่ามี 3 แบบ เดี๋ยวมาดูกัน นี่เห็นไหม ภาพ รูปทรงธรรมชาติมันหมายถึงรูปที่เกิดจากสิ่งที่เราเห็นตามธรรมชาติน่ะ ตอนเด็ก ๆ นะ บอกเด็ก ๆ ว่าวาดรูปใบไม้ นึกออกนะ เด็ก ๆ ก็จะพยายามวาดให้ไปเลียนแบบใบไม้ที่ตัวเองเคยเห็น เหมือนตัวนี้กล้วยใช่ไหม เหมือนอะไร บางคนบอกเหมือนขนนกก็ได้ ดูเหมือนใช่ไหมคะ ไอ้ปากกาขนนกนะ หรืออันนี้ มองเห็นเป็นอะไร รูปที่ รูปที่ 3 เดี๋ยวจะถามเด็ก ๆ มองเห็นเป็นอะไร เพราะมันเป็นรูปร่างธรรมชาติ บางที บางคน ก็จะมองไม่เหมือนกันนะคะ เดี๋ยวจะถามดูนะคะ เปิดอุปกรณ์กันอยู่หรือเปล่า ถามคนแรกเลย ดอมเห็นเป็นอะไร คนที่ 1 ตอนนี้ดอมบอกว่ารูปที่ 3 นี่นะคะ ที่มีอะไรนะ มีแฉกเยอะ ๆ นี่ ดอมเห็นเป็นดอกไม้ เดี๋ยวจะลองถามคนอื่นว่าจะเห็นเป็นอะไร พี่แฝดเห็นเป็นอะไรลูกนี้ แฝดมองภาพนี้เป็นรูปอะไรลูก ตอบเลย พี่เขา… พี่แคท… อันนี้พี่เก๋ใช่หรือเปล่าอันนี้</w:t>
      </w:r>
    </w:p>
    <w:p>
      <w:pPr>
        <w:pStyle w:val="BodyText"/>
      </w:pPr>
      <w:r>
        <w:t xml:space="preserve">(ล่าม) ใช่ค่ะ ได้ยินไหมคะ</w:t>
      </w:r>
    </w:p>
    <w:p>
      <w:pPr>
        <w:pStyle w:val="BodyText"/>
      </w:pPr>
      <w:r>
        <w:t xml:space="preserve">(อาจารย์สุธิรา) ไม่ได้ยินค่ะ อะไรนะคะ</w:t>
      </w:r>
    </w:p>
    <w:p>
      <w:pPr>
        <w:pStyle w:val="BodyText"/>
      </w:pPr>
      <w:r>
        <w:t xml:space="preserve">(ล่าม) ได้ยินเสียงไหมคะ ได้ยินไหมคะ</w:t>
      </w:r>
    </w:p>
    <w:p>
      <w:pPr>
        <w:pStyle w:val="BodyText"/>
      </w:pPr>
      <w:r>
        <w:t xml:space="preserve">(อาจารย์สุธิรา) ชื่ออะไรคะ</w:t>
      </w:r>
    </w:p>
    <w:p>
      <w:pPr>
        <w:pStyle w:val="BodyText"/>
      </w:pPr>
      <w:r>
        <w:t xml:space="preserve">(ล่าม) ชื่อต๊อกแต๊กนะคะ</w:t>
      </w:r>
    </w:p>
    <w:p>
      <w:pPr>
        <w:pStyle w:val="BodyText"/>
      </w:pPr>
      <w:r>
        <w:t xml:space="preserve">(อาจารย์สุธิรา) ต๊อกแต๊กพี่แฝด แฝดเห็นเป็นรูป</w:t>
      </w:r>
    </w:p>
    <w:p>
      <w:pPr>
        <w:pStyle w:val="BodyText"/>
      </w:pPr>
      <w:r>
        <w:t xml:space="preserve">(ล่าม) เหมือนกับดอกไม้สีเหลือง คล้าย ๆ ดอกดาวเรืองน่ะค่ะ</w:t>
      </w:r>
    </w:p>
    <w:p>
      <w:pPr>
        <w:pStyle w:val="BodyText"/>
      </w:pPr>
      <w:r>
        <w:t xml:space="preserve">(อาจารย์สุธิรา) อ๋อ เห็นเป็นดอกดาวเรือง เดี๋ยวลองถามเพื่อนคนอื่น อันนี้แฝดมองเห็นเป็นดอกดาวเรืองเลยนะ เดี๋ยว ๆ ทดสอบ ๆ ลองผู้หญิงบ้าง เขียด เขียดไม่ได้เปิด เขียดไม่ได้เปิดไอ้นี่หรือ ช้าบ่ ดีเลย์บ่ เครื่องเธอเบอร์อะไร ไม่ขึ้นนะ ไม่ขึ้น อ๋อ เขียดเห็นเป็นรูปอะไรลูก มันตรงนั้น มันไม่มี…</w:t>
      </w:r>
    </w:p>
    <w:p>
      <w:pPr>
        <w:pStyle w:val="BodyText"/>
      </w:pPr>
      <w:r>
        <w:t xml:space="preserve">(ล่าม) เห็นเหมือนเป็นกล้วยน่ะค่ะ มีเป็นใบกล้วย</w:t>
      </w:r>
    </w:p>
    <w:p>
      <w:pPr>
        <w:pStyle w:val="BodyText"/>
      </w:pPr>
      <w:r>
        <w:t xml:space="preserve">(อาจารย์สุธิรา) รูปนี้นะเขียด</w:t>
      </w:r>
    </w:p>
    <w:p>
      <w:pPr>
        <w:pStyle w:val="BodyText"/>
      </w:pPr>
      <w:r>
        <w:t xml:space="preserve">(ล่าม) อ๋อ เป็นดอกไม้ค่ะ ดอกทานตะวันนะ สีเหลือง ๆ</w:t>
      </w:r>
    </w:p>
    <w:p>
      <w:pPr>
        <w:pStyle w:val="BodyText"/>
      </w:pPr>
      <w:r>
        <w:t xml:space="preserve">(อาจารย์สุธิรา) ดอกทานตะวัน เห็นไหมคะ ตอนนี้ 3 คนเห็นไม่เหมือนกันนะ เพราะอะไร เพราะเนื่องจากมันเป็นรูปทรงธรรมชาตินะ ถ้ามองอีกมุมหนึ่งก็ดูเป็นต้นไม้ก็ได้ถ้าเราจินตนาการนะ อันนี้คือต้นมัน อันนี้คือพุ่มใบมันก็ได้เหมือนกันนะคะ นั่นกมุมมอง เพราะมันเป็นรูปทรงธรรมชาติที่ความรู้สึกเรามองไป แต่เหมือนกวางนี่ดูออกนะ กับหน้าคนก็ดูออก แต่บางรูปน่ะนะคะ เพราะแล้วแต่คนวาด เหมือนถ้าแม่บอก เด็ก ๆ วาดใบไม้มา รับรองเลยว่าใบไม้แต่ละคนไม่เหมือนกัน นึกออกนะ อย่างนี้เป็นต้นนะคะ รูปทรงจากธรรมชาติมันมีได้หลายแบบน่ะ เหมือนเหมือนใบไม้ในต้น 1 ต้นน่ะ มันก็ยังมีสีไม่เหมือนกันเลย เหมือนใบ ใน 1 ต้นใบก็ไม่เหมือนกัน ในที่นี้ไม่ใช่หมายถึงว่ารูปร่างไม่เหมือนกันนะคะ มีใบเล็ก ใบใหญ่ใช่ไหมคะ หรือบางใบอะไรนะ มีหนอนมาเจาะปุ๊ป ลักษณะใบก็เปลี่ยนนะ หรือใบมันขาด มันแกว่งนะ ใบก็จะเปลี่ยนไปนะคะ ทีนี้ อันในฝั่งนี้ก็เป็นแบบที่เป็น Shape นะ ถ้าอันนี้ก็จะเป็น Form ใช่ไหมคะ ก็คือมีจาก Shape มาเป็น Form หรือรูปทรง มีแสงมีเงา เหมือนปลานี่ จากเดิมวาด 2 มิติ แบบแบนตะแล๊ดแต๊ดแต๋ ะวาดให้เห็น 3 มิติ เติมลายละเอียด เติมเงาเข้าไประหว่างปลาตัวแรกกับปลาตัวที่ 3 เห็นไหมคะ ความชัดเจนก็จะเห็นความแตกต่าง อันนี้ก็วาดเอานะ ไม่ใช่เป็นรูปนะ นะคะ ทีนี้ประเภท 1 รูปร่าง หรือรูปทรงจากธรรมชาติ จากเลขเรขาคณิต จากเลขาคณิต พวกรูปสามเหลี่ยม, สี่เหลี่ยม, วงกลม นั่นคือรูปทรง รูปร่างเลขาคณิต แต่พอเป็นรูปทรงสี่เหลี่ยมปุ๊บ มันจะกลายเป็นกล่องนึกออกนะ วงกลมก็จะเหมือนลูกบอล สามเหลี่ยมก็จะกลายเป็นรูปทรงที่เรียกว่า</w:t>
      </w:r>
      <w:r>
        <w:t xml:space="preserve"> </w:t>
      </w:r>
      <w:r>
        <w:t xml:space="preserve">“</w:t>
      </w:r>
      <w:r>
        <w:t xml:space="preserve">พิระมิด</w:t>
      </w:r>
      <w:r>
        <w:t xml:space="preserve">”</w:t>
      </w:r>
      <w:r>
        <w:t xml:space="preserve"> </w:t>
      </w:r>
      <w:r>
        <w:t xml:space="preserve">เขาเรียกว่าอะไรล่ะ ทรงกระบอกมันจะเกิดจากวงกลมแต่มีความสูง นึกออกนะ เห็นไหม รูปวงกลมใช่ไหมลูก แล้วทำให้มันมีความสูงขึ้น คือ ทำให้รูปจากวงกลมดึงลงมาน่ะ ดึงวงกลม ลงมา มันจะกลายเป็นทรงกระบอก หรือวงกลมกับสามเหลี่ยม ทรงกรวยอย่างนี้นะคะ นี่คือลักษณะของรูปทรงและรูปร่างที่เกิดจากสิ่งที่เรียกว่า</w:t>
      </w:r>
      <w:r>
        <w:t xml:space="preserve"> </w:t>
      </w:r>
      <w:r>
        <w:t xml:space="preserve">“</w:t>
      </w:r>
      <w:r>
        <w:t xml:space="preserve">เรขาคณิต</w:t>
      </w:r>
      <w:r>
        <w:t xml:space="preserve">”</w:t>
      </w:r>
      <w:r>
        <w:t xml:space="preserve"> </w:t>
      </w:r>
      <w:r>
        <w:t xml:space="preserve">นะคะ พวกภาพพวกนี้นะคะ และแบบสุดท้าย รูปทรงอิสระ อิสระ ก็คือรูปอะไรก็ได้ เหมือนเราขีด ๆ ไปอย่างนี้ นั่นคืออิสระ แต่ทำให้เป็นรูปหน่อย ก็คือมันจะเป้นได้ก้ต่อเมื่อเส้นมันมาบรรจบกัน นึกออกไหม แบบที่ 1 2 มิติ กับแบบที่ 2 มีมิติ 3 มิติ เห็นไหมคะ กลายเป็น อันนี้เป็นหยดน้ำ นูน ๆ ทั้ง ๆ ที่ความจริงแล้ว วาดวงกลม 1 วงใช่ไหม วงกลมหรือวงรี มาระบายสี ระบายสีให้เกิดลักษณะเงาขึ้นนะคะ อย่างนี้เป็นต้นนี่ หรือเหมือนเก้าอี้ เพราะอะไร เพราะมันเกิดจากทั้ง มันไม่ได้เป็นเส้นที่เป็นเรขาคณิต นึกออกนะ มันไม่ได้เป็นสามเหลี่ยม สี่เหลี่ยม มันมีลักษณะ โค้ง ๆ เห็นสี่เหลี่ยม แต่โค้งอย่างนี้ มันก็เลยเป็นรูปทรงอิสระ เพราะมันเกิดจากลักษณะรูปร่างไปรวมกับรูปธรรมชาติแบบ Free Form น่ะ มันก็เลยกลายเป็นรูปที่เป็นอะไรก็ได้ แล้วแต่เราจะวาดลงไปนะคะ อิสระ ทีนี้ เดี๋ยวเราจะมาลองวาด บอกแล้วว่าวาดไม่เป็น ใช้ตัวช่วย ตัวช่วยของเราที่จะใช้ ก็คือเราจะวากจากลักษณะของรูปทรง รูปร่างสี่เหลี่ยมนะคะ วงกลม แล้วก็สามเหลี่ยม ออกมาจาก 3 รูปร่างจาก 3 Shape นี้ ก่อนอื่น โปรแกรมที่เราใช้กันประจำอยู่แล้ว วาดง่ายสุดด้วย เครื่องมือก็เยอะด้วยนะคะ ให้เด็ก ๆ เปิดโปรแกรม Microsoft Word ไม่ต้องทำอะไรพิสดารเลย เคยไหม เคยวาดรูปด้วย Microsoft Word ไหม มาลองมาทำดู เสร็จแล้วทำวงกลม 1 อัน สามเหลี่ยม 1 อัน แล้วก็สี่เหลี่ยม 1 อัน ใครไม่รู้ทำอย่างไร วงกลมให้ไปที่เมนูชื่อว่า แทรก ตอนนี้เปิดเข้า Word หรือ ตอนนี้ต้องเปิดเข้า Microsoft Word นะคะ เดี๋ยวสลับ ให้เด็ก ๆ เปิดโปรแกรม Microsoft Word นะคะ ถ้าใครเปิดมาแล้ว สิ่งที่เราจะต้องทำ ก็คือสร้างวงกลม 1 วง สามเหลี่ยม 1 อัน สี่เหลี่ยม 1 อัน สร้างตรงไหน ให้ไปที่เมนูแทรก แล้วไปที่รูปร่าง เห็นไหม บางคนทำออกมาแล้วมันมีสี เอาสีออกได้นะคะ โดยการเลือกที่ตัวมันนะคะ แล้วดูที่เมนูรูปแบบ เห็นไหมคะ ตรงเติมสีรูปร่างนี่ เลือกไม่เติม เห็นหรือเปล่า ถ้าเติมก็จะเป็นอย่างนี้ใช่ไหม เราเลือกไม่เติมนะคะเด็ก ๆ สีเส้นก็เปลี่ยนได้ เปลี่ยนเอาเองนะ เส้นกรอบนี่ ตอนนี้เด็ก ๆ ได้วงกลม สามเหลี่ยม สีเหลี่ยม ครบหมดหรือยังจ๊ะ ทำขนาดให้เท่า ๆ กันด้วยนะ ดูอย่างไรนี่ สังเกต พอเราเลื่อนไปนะ มันจะมีเส้นกรอบขึ้นมานี่ ใช่ไหมคะ เส้นกรอบขึ้นมานี่ ทุกอันมันจะมีเส้นกรอบเห็นไหม เราเอามันไปวางเทียบกัน แล้วดูว่ามันอยู่ในกรอบเดียวกัน ไซซ์มันจะเท่ากัน นึกออกนะ สามารถขยับตำแหน่งได้ อย่างนี้ เหมือนวงกลมถ้าเข้าไปอยู่ใน… เห็นไหมคะ มันจะมีเส้นกรอบเราเอาอะไรเป็นเส้นกรอบ เราเอาก็เอาตัวสี่เหลี่ยมเป็นเส้นกรอบก็ได้ เห็นไหม ให้มันพอดี ไซซ์ให้มันเท่า ๆ กัน เอาวงกลมขึ้นก่อน วงกลมน่าจะง่ายสุด สามเหลี่ยมนี่จะยากสุด สามเหลี่ยมนี่จะเอาไวทีหลัง เรียงลำดับใหม่นะคะ วงกลม สี่เหลี่ยม แล้วก็สามเหลี่ยม วาดจากรูป จากรูปทรง รูปร่างวงกลมก่อน เราจะวาดจากวงกลม ใช้วงกลม เอาลำดับวงกลมขึ้นก่อนนะคะ เป็นอันที่ 1 สี่เหลี่ยมเป็นอันที่ 2 แล้วก็สามเหลี่ยมเป็นอันที่ 3 นี่เรียงจากลำดับความง่ายไปหายาก มีภาพประกอบ เอาตัวอะไร อยากได้ตัวอะไร ง่ายสุด เบสิกก็จะเป็นก น้องหมีอยู่ไหนแล้ว ตัวแรกนะคะ ที่คิดว่าทุกคนน่าจะทำได้แน่นอน ก็คือตัวนี้เลย นี่ ๆ ๆ หมี เห็นไหม เกิดจากวงกลมกี่อัน 2 3 4 แล้วก็ 5 6 อันใช่ไหมคะ เริ่ม เมื่อกี้เรามีวงกลมใหญ่ 1 อันแล้วใช่ไหม สิ่งต่อไปที่เด็ก ๆ จะต้องทำ ก็คือสร้างวงกลมเล็ก ๆ ขึ้นมาค่ะ เราจะพามาทำน้องหมีนะคะ กลัวไม่เท่ากัน ทำอย่างไร เราทำ 1 อันขึ้นมาเสร็จแล้วนะ ดูเด้อ ให้มันเป็นวงกลมนะ ให้มันเป็นทรงกรมน่ะ เราก็ Copy ไซซ์มันจะได้เท่ากัน นึกออกนะคะ พอได้วงกลมอันเล็ก ๆ อันที่ 1 เรากด Ctrl + C เลย เพื่อ Copy แล้วก็กด Control + V เราก็จะได้วงกลมที่มีขนาดเท่ากัน 2 อันเห็น ไหมคะ อย่าลืมเอาอะไรออกเอาสีพื้นออก ไม่เติม เห็นหรือเปล่า ๆ วางตำแหน่งไหน วางไปก่อน ตอนนี้ให้เห็นเส้นก่อน จะได้รู้ตำแหน่งไหน พอวางแล้วมันเป็นหู หรือน้องหมี วงกลมเล็ก ๆ 2 อัน แล้วมีอะไรอีก มีวงกลมอะไรอีก ดูรูปประกอบ ๆ วงกลมที่เล็กกว่าวงข้างในอีก 1 อันนะนะคะ วงกลมอีกเหมือนกัน เพิ่มวงกลมอีก 1 อัน ไม่อยากเอาวงกลม เอาหูแหลม แล้วแต่ บอกแล้ว ก็คือให้ใช้รูปทรงได้ตอนนี้ เห็นหรือเปล่า เหมือนหรือยัง ๆ ขาดอะไรอีกคะ เขามีลูกตาเล็ก ๆ ใช่ไหม ใส่ตา ตอนนี้ คือ ที่ให้ลองวาดวงกลมก่อน จะได้รู้ไงว่าเราต้องมีวงกลมเล็ก ๆ อีก 1 อัน ให้มันได้ตาเท่ากัน เราก็เหมือนเดิมนะคะ Ctrl + C กับ Ctrl + V ลูกตาน้องหมีจะได้เท่ากัน มือไปโดน กดย้อนหลังได้นะเด็ก ๆ ใครเห็นเค้ารางน้องหมีแล้วบ้างคะ เห็นไหมคะ เหมือนน้องหมีหรือยัง มีอะไรอีกคะ มีอะไรอีก ในรูปตัวอย่างมีวงกลมอีกกี่อันคะ 1 อันใช่ไหมคะ ที่เป็นจมูก เห็นไหม สังเกตตากับจมูก มันเกิดจาวงกลมซ้อนกัน 2 อันนะเด็ก ๆ เห็นไหมคะ วงกลมสีดำกับวงกลมสีขาว ทำเหมือนกันเลยนะคะ หูก็เหมือนกันนะคะ หูก็มีวงกลมซ้อน 2 อัน ทำไว้เลย ให้ดูรูปตัวอย่างไว้ก่อน เกิดจากวงกลมทั้งหมดทั้งปวงเลยเห็นหรือเปล่า ใช้วงกลมอย่างเดียวเลยนะคะ ไม่ได้ใช้สีอื่น เห็นไหมคะ เราตอนนี้พาทำนี่ แม่พาทำแต่วงกลมเลยใช่ไหมคะ เหมือนจะใหญ่ ต้องกด Ctrl + C ก่อนลูก แล้วก็ค่อย Ctrl + V นะคะเด็ก ๆ เป็นอย่างไร ตายแล้ว ใหญ่ไป เดี๋ยวเอาใหม่ จมูกน้องหมีหลุดจากเฟรมไปแล้ว เด็ก ๆ สามารถทำน้องหมีหูตก หูตั้ง อะไรก็แล้วแต่นะ เลื่อนตำแหน่งได้นะคะ ไม่จำเป็นต้องวางตามที่แม่วางก็ได้ เราก็จัดตำแหน่งเอาเอง ให้มันดูแล้วมันจะเป็นตำแหน่งหูของน้องได้ เห็นไหมคะ แล้วเดี๋ยวเราค่อยใส่สีนะคะ ตอนนี้เราทำโครงให้เขาก่อน มีอะไรอีก ๆ ที่เพิ่มมา เห็นไหมคะ มีเส้นประตรงนี้นะ เพิ่มขึ้นมา เป็นหมีไหม ดูนะคะ แทรกเส้นเข้าไป จะทำปากแล้วนะ จะทำปากน้องหมี เส้นหนึ่งตั้งอยู่บนเส้นตรงอีกเส้นหนึ่ง ขอสีเส้นเป็นสีดำ กดผิด มีอะไรอีก มีเส้นโค้ง เด็ก ๆ หาเส้นโค้งนะคะ เพื่อจะทำปากน้องหมี เหมือนภาพตัวอย่างนี่ เห็นไหม เส้นโค้ง ๆ นี่ เห็นไหมคะ ไหนเอ่ย เส้น ๆ ๆ เส้นโค้ง ทีนี้ มาดูเส้นโค้งเด็ก ๆ บางคนบอกหนูวาดเส้นโค้งแล้วมันไม่โค้ง มีวิธีนะคะ แบบที่ 1 เห็นไหม มันจะมีคำว่า</w:t>
      </w:r>
      <w:r>
        <w:t xml:space="preserve"> </w:t>
      </w:r>
      <w:r>
        <w:t xml:space="preserve">“</w:t>
      </w:r>
      <w:r>
        <w:t xml:space="preserve">แก้ไขรูปร่าง</w:t>
      </w:r>
      <w:r>
        <w:t xml:space="preserve">”</w:t>
      </w:r>
      <w:r>
        <w:t xml:space="preserve">,</w:t>
      </w:r>
      <w:r>
        <w:t xml:space="preserve"> </w:t>
      </w:r>
      <w:r>
        <w:t xml:space="preserve">“</w:t>
      </w:r>
      <w:r>
        <w:t xml:space="preserve">แก้ไขจุด</w:t>
      </w:r>
      <w:r>
        <w:t xml:space="preserve">”</w:t>
      </w:r>
      <w:r>
        <w:t xml:space="preserve"> </w:t>
      </w:r>
      <w:r>
        <w:t xml:space="preserve">เห็นหรือเปล่าคะ แบบที่ 1 นะคะ วาดเส้นแล้วมันไม่เวิร์ก เราใช้อะไรได้อีก ก็ใช้รูปทรงของเราน่ะ แล้วก็มีส่วนที่เรียกว่า</w:t>
      </w:r>
      <w:r>
        <w:t xml:space="preserve"> </w:t>
      </w:r>
      <w:r>
        <w:t xml:space="preserve">“</w:t>
      </w:r>
      <w:r>
        <w:t xml:space="preserve">ส่วนโค้ง</w:t>
      </w:r>
      <w:r>
        <w:t xml:space="preserve">”</w:t>
      </w:r>
      <w:r>
        <w:t xml:space="preserve"> </w:t>
      </w:r>
      <w:r>
        <w:t xml:space="preserve">ไปไหนแล้ว แต่ส่วนโค้งมันก็ไม่โค้งนะ ไม่เอาน่ะ ไม่ชอบ มันมี 2 แบบนะคะ ก็คือวาดจากเส้นโค้ง นะคะ นี่ กับ… กับ ๆ ๆ เราจะขอยืมพระจันทร์เสี้ยวดูสิ ดูดี ๆ นะครับ โค้งไหมพระจันทร์เสียวนี่ โค้งนะนี่ โค้งเลยล่ะ โค้งเลย แต่อะไร มันมีอะไรนะ เขาเรียกมันมีอะไรนะ หายไปไหน พระจันทร์ผมหาย ย้อนกลับ โดดไปไหนนะนี่ พี่ล่าม ๆ ภาพพี่ล่ามกระตุกนะคะ ฝั่งนั้น เสร็จแล้วปุ๊บ เราไปเลือกแก้ไขจุด เห็นหรือเปล่า ๆ กดเบี้ยวไปหน่อย อีกนิดหนึ่ง อีกนิดหนึ่ง เห็นหรือเปล่า ๆ ได้เส้นโค้งแล้วนี่ ไม่ใช่ก็ใกล้เคียงล่ะนะ ใหญ่ไปหน่อย หดสิครับ รออะไร เห็นไหม ใครทำเส้นโค้งได้แล้วบ้าง ใครทำไม่ได้ เห็นหรือเปล่า เห็นวิธีทำเส้นโค้งไหมคะ ไม่ใช่หลุดไปแล้วหรือพี่ล่าม นั่น ใครยังไม่ได้น้องหมี ดู ๆ ๆ เราขาดรูปอะไรอีกนี่ หู 2 ชั้น ใส่หู 2 ชั้นก่อน เพิ่มหูให้น้องก่อน เอาไซซ์เดิมก็ได้นะคะ Copy Ctrl + C แล้วก็ Ctrl + V เราก็ลดไซซ์น้องลง โอเคไหม โอเคแล้ว 2 อันค่ะ Ctrl + C Ctrl + V เดี๋ยวจะใส่สีบ้างแล้วนะคะ เดี๋ยวจะใส่สีบ้าง ใส่สีให้น้อง อยากได้น้องสีน้ำตาล น้ำตาลไหนดี น้ำตาลนี้ดีกว่า หูน้องตรงนี้เป็นสี… สี ข้างในสีจะอ่อนกว่า ตาน้อง สีดำ เป็นอย่างไร ๆ จมูก ๆ จมูก ๆ ๆ ๆ เป็นอย่างไรคะ ได้หรือยัง ไม่ได้ กระตุกอีกแล้ว ฝั่งโน้นกระตุกอีกแล้ว สัญญาณเน็ตหรือเปล่า เห็นไหม ๆ ไหนขอชม ไม่ได้ สัญญาณไม่ได้เลยวันนี้ นึกออกนะ เส้นโค้ง บอกแล้ว ใครถ้าวาดเส้นโค้งไม่ตรง แม่บอกให้ใช้อะไรนะ พระจันทร์เสี้ยว คือ บางคนน่ะวาดเก่งมันก็จะวาดได้โค้งไง แต่เหมือนแม่บอกแม่ก็วาดไม่เก่งน่ะ แม่ก็ใช้วิธีว่าเอารูปพระจันทร์เสี้ยวใช่ไหมคะ แล้วก็พลิกด้านน้องนะคะ หมุนน้องน่ะ หมุน ๆ แล้วก็มาแก้ไขจุดเขา นะคะ ใช้วิธีแก้ไขจุด ลากเขาลงมาหากัน แล้วมันจะมีขาให้กางออก มันยังไม่ตรงต้องแก้อีก มันตรงหรือยังนะคะ คือ ทำงานศิลปะ ทำงานศิลปะมันต้องใจเย็น ได้ พี่ล่ามไม่ได้ยินเราหรือ หลุดไปแล้วบ่ ถอดความเสียงก็ช้าตามไปด้วย ออกแล้วเข้าใหม่อุ้ย ออกแล้วเข้าใหม่ดูสิ สวัสดีค่ะ ได้ยินนะคะ โอเค แสดงว่าได้ยิน มีใครยังทำน้องหมีจากวงกลมไม่เสร็จ ยกมือขึ้น เหลือโยโกะหรือ ใจเย็น ๆ เดี๋ยวทำต่อได้อีกท้ายชั่วโมง เรายังเหลืออีก 2 รูปทรงใช่ไหมลูก 2 รูปร่าง 2 Shape สี่เหลี่ยมกับสามเหลี่ยม เรายังเหลือรูปสี่เหลี่ยมแล้วก็รูปสามเหลี่ยมนะคะ เดี๋ยวเด็ก ๆ ค่อยไปแต่ง ใคร ระหว่างนั่งรอเพื่อน เห็นบางคนก็อะไรนะ ทำตัวเพิ่ม ทำเพิ่มเลยก็ได้นะคะ ทำตัวให้น้อง ทำตัวน้องหมี เพราะอย่าลืมว่า เราอาจจะทำตัวเขาไม่กลมก็ได้ แล้วเราไปเพิ่มส่วนเว้า ส่วนโค้งให้เขา อย่างนี้ ถ้าเราอยากได้ตัวเขาเป็นแบบนี้ รูปส่งไปข้างหลัง คลิกขวานะคะ แล้วก็เลือกย้ายไปข้างหลัง ข้างหลังสุด เห็นไหมคะ เราก็จะได้ตัวน้องหมีนะคะ ใคร… เห็นไหม ไม่เอาน้องหมี Teddy Bare ก็เอาน้องหมี Panda ได้นะคะ อันนี้ไปตกแต่งเพิ่มนะคะ ทำให้ดูคร่าว ๆ ก่อน ต่อไป เราจะมาทำรูปสี่เหลี่ยมนะ วงกลมได้ไปบ้างแล้วยังไม่เสร็จไม่เป็นไรนะคะ เดี๋ยวมาดูสร้างจากรูปสี่เหลี่ยมบ้าง เพราะฉะนั้น เดี๋ยวเปิดภาพตัวอย่างประกอบ เอาตัวอะไรดี มันจะมี… เอาน้องอะไร น้องหมา เอาน้องหมาใช่ไหม อยู่ไหนนะ ไปแล้ว ย้อน ๆ ๆ อ๋อ ภาพยังไม่ขึ้น ก็เหมือนบอกน่ะ บางคน เดี๋ยวนะ ภาพมันยังไม่ขึ้น รอแป๊บ น่าจะเป็นกับเน็ตเรานี่ล่ะ รูปมันขึ้นช้า อันนี้น้องหมา เมื่อกี้… ตัวนี้ใช่ไหม เอาตัวนี้นะ เห็นไหม สี่เหลี่ยม เห็นไหมคะ ใช้สี่เหลี่ยมเลย เขาบอกว่าสี่เหลี่ยมแรก สี่เหลี่ยมที่ใหญ่ที่สุด 1 อัน เรามีแล้วนะ เด็ก ๆ ย้ายตำแหน่งเขาก็ได้นะคะ เราก็ย้ายตำแหน่งน้อง เกิดอะไรขึ้น เอามาไว้ข้างล่าง เดี๋ยวไปปนกับเพื่อน เราได้สี่เหลี่ยม 1 อัน นะคะ ต่อมา เห็นไหมคะ ทำตรงปากเป็นจมูก มีสี่เหลี่ยมอันเล็ก 1 อันทำใหญ่ ๆ เข้ามาหน่อย 1 อัน ทำเพิ่มนะคะ เราวาดสี่เหลี่ยมเพิ่ม นี่เห็นไหม ไม่เติมก่อนนะ อย่าเพิ่งเติมสี จะได้เห็น แหม ดีดกลับไปทำไมนี่ จมูกสูงไปไหม เอาลงหน่อย ประมาณ ประมาณการ ให้ใกล้เคียงกับต้นแบบ มันเกินครึ่งนีงของอันนี้ เข้าใจแล้ว สี่เหลี่ยมเราให้มันมีรูปทรงสูง ๆ ขึ้นมาหน่อย แล้วตรงจมูกกนี่ เอาขึ้นไปตรงระหว่างจุดกึ่งกลาง เห็นไหม มันจะบาลานซ์พอดี น่าจะได้ ไซซ์พอดี นี่ จะดีดไปไหนนี่ แล้วก็สี่เหลี่ยมเล็ก ๆ อีกหนึ่งอันใช่ไหม ทำสี่เหลี่ยมเล็ก ๆ ตรง เข้าเรียกตรงปลายจมูก ประมาณนี้นะคะ สี่เหลี่ยมน้อย ๆ เห็นไหมคะ เหมือนรูปต้นแบบ นี่ เห็นไหม เขามี สี่เหลี่ยมมันนิดหนึ่ง เราก็แปะ… มือไวใจเร็ว ทำงานพวกศิลปะ เขาบอกต้องใจเย็น ๆ ใครใจร้อนไม่ได้ ให้เส้นมันแนบสนิทกัน เห็นไหม มีเค้าโครงของส่วนจมูกแล้ว เห็นไหมคะ จากสี่เหลี่ยม ให้เส้นมันอยู่บนเส้นเดียวกัน มันไม่ควรมี 2 เส้น นึกออกนะ ก็คือให้เส้นมันทับซ้อนกันสนิท เวลาเคลื่อนวัตถุที่เราวาดไปที่ละนิด ให้ใช้ลูกศร เห็นไหม ลูกศรซ้าย-ขวา แล้วก็ลูกศรขึ้น-ลงนะคะ มันจะช่วยให้… เพราะบางครั้งเมาส์แล้วความเร็วเมาส์ มันปื๊ดไปปื๊ดมามันก็จะเกินนะคะ เดี๋ยวขยายขนาดจะได้เห็น คือ เราอยากให้เส้นมันแนบแปะเห็นไหมคะ ให้มันไม่เกินกันน่ะ เส้นขอบกับ เส้นตัว อันนี้เห็นสีชัด ๆ ไอ้ตัวตันฉบับ ต้นฉบับบสี่เหลี่ยมเราเส้นเรามันเป็นสีอะไรนะคะ เราก็ใช้เส้นลูกศร ลูกศรขึ้น-ลง ซ้าย-ขวา เครื่องมันจะเคลื่อนที่ละนิด ๆ สวยงามนะคะ โอเคไหม ได้ตัวนี้แล้วก็จมูกแล้ว ใครยังไม่ได้ ใครยังไม่มีส่วนองค์ประกอบของสี่เหลี่ยม 3 ชิ้นนี้ โอเคนะ น่าจะได้นะคะ เดี๋ยวเราจะไปต่อนะคะ ทำอะไรต่อ มีสี่เหลี่ยม อันนี้เป็นรูปทรงสี่เหลี่ยมจัตุรัสข้างบนเลยนะคะ อยู่มุมบน สร้างสี่เหลี่ยมจัตุรัสขึ้นมา 1 อัน เอาไว้มุมบนหู ให้เป็นรูปสี่เหลี่ยมจัสตุรัสนะเด็ก ๆ นะ อย่าเพิ่งเติมสีนะ บอกแล้ว ถ้าเติม ก็คือสีขาวได้ จะได้เห็นว่ามันทับไหม จะได้รู้ว่าตำแหน่งมัน แหม จะดีดไปไหนนี่ นะคะ เห็นไหมคะ เห็นหรือเปล่า ๆ เราได้รูปสี่เหลี่ยมจัตุรัสอยู่ด้านบน น่าจะเป็นหู หูเจ้าตูบ ขยายขนาดได้นะคะ ขยายขนาด เราก็เพิ่มขนาดน้องเข้าไป กดปุ๊ปดีดปั๊ป ต่อไป ทีนี้มันคืออะไร ตัวต่อมา สี่เหลี่ยมแต่มันมีช่องนะ เราใช้ตัวนี้นะคะ ตาใช่หรือเปล่า ลอง… จะขอลองแก้จุดดูนะคะ Crtl + Z sไม่ให้ลบ ไม่ให้ลบจุดนะ ถ้าลบล่ะ ลบแล้วหายหมด โอเค รู้แล้ว ใช้วิธีวาดเส้นใช่ไหมคะ ใช้เส้นนะ ปุ๊บ โยงไปไหนเลย แหม เราก็โยงเส้นได้ มันชอบดีดจัง ยังไม่ดับเบิลคลิกเลย เมาส์นี่อย่างไว ก๊อป</w:t>
      </w:r>
    </w:p>
    <w:p>
      <w:pPr>
        <w:pStyle w:val="BodyText"/>
      </w:pPr>
      <w:r>
        <w:t xml:space="preserve">(ปี้)นะคะ Copy วาง ต้นแบบมันเป็นอย่างไร แล้วก็มีเส้นโผล่เข้าไปตรง… อย่างละนิด ๆ ทีนี้เราก็ Copy แล้วลดน้อง ลดไซซ์น้องลงครึ่งหนึ่งนะคะ ยาวไป ลดลงอีก เดี๋ยวเราจะทำตานะคะ Copy แล้วก็วาง ได้ 2 เส้นแล้ว มันชอบดีด ลดขนาดความยาวของเส้นอีกสักหน่อย ทีนี้ วิธีจะทำให้วัตถุตัวนี้นะคะ มันเป็นชิันเดียวกัน ที่เขาเรียกว่าอะไรน่ะ Make Group น่ะ ทำ Group เดี๋ยวแป๊บหนึ่ง เลื่อนก่อน มันจะดีดไปไหนนี่ บอกแล้วนะคะ ใช้ลูกศรค่อย ๆ เคลื่อนไป โอเค ดูนะคะ เอาวัตถุ 4 ชิ้นนี้ ก็คือเส้นที่ 1 ให้เด็ก ๆ กด Shift ค้าง แล้วก็เลือกให้ครบ 4 เส้น แล้วก็เลือกคลิกเมาส์ข คลิกที่คำว่า</w:t>
      </w:r>
      <w:r>
        <w:t xml:space="preserve"> </w:t>
      </w:r>
      <w:r>
        <w:t xml:space="preserve">“</w:t>
      </w:r>
      <w:r>
        <w:t xml:space="preserve">จัดกลุ่ม</w:t>
      </w:r>
      <w:r>
        <w:t xml:space="preserve">”</w:t>
      </w:r>
      <w:r>
        <w:t xml:space="preserve"> </w:t>
      </w:r>
      <w:r>
        <w:t xml:space="preserve">เห็นไหม วัตถุชั้นนี้จะเป็นชิ้นเดียวกันเลย สามารถย้ายไปได้ทั้งแผงเลย เห็นไหมคะ เอาตาน้องไว้ตรงไหนดี ตรงนี้แล้วกัน เปลี่ยนสีสักหน่อยนะคะ ใครยังไม่ได้องค์ประกอบนี้ ใครยังทำตาน้องไม่ได้ เอาสีดำจะได้เห็นชัด ๆ อันนี้เอาสีดำ โอเคไหม ลดไซซ์ลงหน่อยนะคะ เห็นไหมคะ เหนือนน้องหมาหรือยัง ฟรุ้งฟริ้งมุ้งมิ้ง อยากได้ตาหนา ๆ ก็เพิ่มอะไรนะ ขนาดเส้นได้นะคะ เราเพิ่มน้ำหนักให้เส้นได้ เห็นหรือเปล่า นะคะ ไหน ใครยังทำตาไม่ได้ ตานะคะ ดูใหม่นะคะ ใช้ตัวนี้นะคะ ที่แม่ทำ ก็คือเส้นค่ะ ทำเส้นตรงลงมา 1 เส้นก่อน เดี๋ยว อย่างนี้นะ ลากเส้นลงมา 1 เส้น ปุ๊บ แล้วก็ลากเส้นนี้ 1 เส้น ให้เส้นมันเท่ากัน ก็คือพอได้เส้นนี้ปุ๊บ เส้นที่ 2 Copy มาวาง มันก็เท่านะคะ จะได้เส้นนี้ใช่ไหมคะ ตัวตรงนี้ก็ ขีด 1 เส้น แล้วก็ Copy มันจะได้เท่ากัน เพราะฉะนั้น เส้นทั้งหมด 4 เส้น เราจะใช้เส้นในการสร้างเป็นรูปตา เส้นแรก ก็คือเส้นแนวตั้ง เส้นใหญ่ ๆ เส้นยาว ๆ 1 เส้น เสร็จแล้วพอได้เส้นที่ 1 ดูนะคะ เดี๋ยวทำให้เป็นสี ขยายก่อน พี่แฝดดู เดี๋ยวทำเส้นให้หนา ๆ จะได้เห็นได้ชัด ๆ นะ ได้เส้นแนวตั้ง 1 เส้น เสร็จแล้วก็เส้นแนวนอนอีก 1 เส้น เท่าไรนี่ นะคะ เส้นที่ 2 นี่ เราอยากให้ข้างบนข้างล่างเท่ากัน พอเราทำเส้นที่ 2 เสร็จ เรากด Ctrl+C แล้วก็ Ctrl + V มันก็จะได้เส้นที่ 3 มาเห็นไหมคะ เส้นที่ 2 กับเส้นที่ 3 มันควรจะเท่ากัน เห็นหรือเปล่า เสร็จแล้วทำอะไรต่อ เส้นที่ 4 ที่เป็นเส้น ๆ นะคะ เราก็ Copy จากเส้นที่ 1 ก็ได้ C เราก็ลดไซซ์น้องลงไป นะคะ 1, 2, 3, 4 เส้นที่ 4 นี่ พอได้ขนาดที่เราคิดว่าโอเคแล้ว ใช่ไหมคะ เราก็กด Ctrl + C แล้วก็ Ctrl +V อีกครั้งหนึ่ง เราก็จะได้เส้นที่ 5 กดรวม กดรวม กดรวมนะคะ กดให้มันขึ้นจุดอย่างนี้ แล้วกด Shift ค้างไว้นะคะ กดแป้น Shift แล้วก็ไปกดเส้นที่ 2, เส้นที่ 3, เส้นที่ 4, เส้นที่ 5 ให้ครบ กดให้ครบ 5 เส้น แล้วคลิกเมาส์ขวา พอครบ 5 เส้น คลิกขวาเลือกจัดกลุ่ม เห็นไหมคะ เส้นมันจะไปทั้งแผงเลย เห็นหรือเปล่า ๆ Group ที่เราทำนี่ เรายกเลิกมันได้นะ คลิกขวาเหมือนเดิม แล้วก็คลิกยกเลิกจัดกลุ่ม เราคิดว่าเส้นมันเบี้ยวนะคะ เส้นมันเบี้ยว ถ้าจัดกลุ่มมันจะเคลื่อนย้ายไปได้ทั้ง Group เลยนะคะ ก็คือเราต้องเลือกแต่ละเส้นก่อน โดยเลือกพร้อมกันหลาย ๆ เส้น ก็คือกด Shift ค้างไว ได้เส้นที่ 1 แล้วกด Shift แล้วก็เลือกเส้นที่ 2 ยังไม่ปล่อย Shift จนกว่าเราจะเลือกเส้นครบหมดทุก 5 เส้นนะ เมื่อเลือกครบ แล้ว คลิกเมาส์ขวา เลือกคำว่า</w:t>
      </w:r>
      <w:r>
        <w:t xml:space="preserve"> </w:t>
      </w:r>
      <w:r>
        <w:t xml:space="preserve">“</w:t>
      </w:r>
      <w:r>
        <w:t xml:space="preserve">จัดกลุ่ม</w:t>
      </w:r>
      <w:r>
        <w:t xml:space="preserve">”</w:t>
      </w:r>
      <w:r>
        <w:t xml:space="preserve"> </w:t>
      </w:r>
      <w:r>
        <w:t xml:space="preserve">นะคะ แล้วก็คลิกจัดกลุ่ม สังเกตพอจัดกลุ่มได้นี่ พอเราย้ายมันจะมีกรอบครอบเห็นไหมนะ วัตถุชิ้นนั้นเห็นหรือเปล่า เราก็จะได้ตาแล้วนะคะ โอเคนะคะ ส่วนต่อไปเข้าสู่โหมด ส่วนต่อไป สิ่งที่เรายังไม่ได้ทำนะคะ มาดูกันต่อนะคะ มีหูมีตา มีอะไร อ๋อ เขาเติมสีให้ด้วย เดี๋ยวเราค่อยมาเติม ตัวค่ะ ตัวเป็นรูปสี่เหลี่ยมผืนผ้านะคะ ลากจากกึ่งกลางไปด้านหลัง ให้มันเยื้องข้างหลังไป ทำตัวน้องกันนะคะ เราจะใช้สี่เหลี่ยมผืนผ้า 1 อัน นะคะ บอกแล้วว่ายึดกึ่งกลางเป็นหลัก จะได้เห็นชัด สี่เหลี่ยม ๆ ๆ ดูนะคะ ภาพต้นฉบับ ก็คือไอ้สี่เหลี่ยมผืนผ้ามันต้องอยู่ด้านหลังหัวน้องนะคะ เพราะฉะนั้น เวลาย้ายวัตถุไปด้านหลัง ให้คลิกขวา แล้วมันจะมีคำว่า</w:t>
      </w:r>
      <w:r>
        <w:t xml:space="preserve"> </w:t>
      </w:r>
      <w:r>
        <w:t xml:space="preserve">“</w:t>
      </w:r>
      <w:r>
        <w:t xml:space="preserve">ย้ายไปข้างหลัง</w:t>
      </w:r>
      <w:r>
        <w:t xml:space="preserve">”</w:t>
      </w:r>
      <w:r>
        <w:t xml:space="preserve"> </w:t>
      </w:r>
      <w:r>
        <w:t xml:space="preserve">เห็นไหมคะ เลือกย้ายไปข้างหลังสุด เราก็จะได้ตัวน้องหมานะคะ เขาทำอะไรต่อ ใส่ขาค่ะ ขา 2 ขา สี่เหลี่ยม แล้วก็หาง สี่เหลี่ยมผืนผ้ายาว ๆ เป็นหาง 1 อันนะคะ จะเสร็จแล้ว ๆ ทำขา 2 ขา ใช้สี่เหลี่ยมนะคะ เหมือนเดิม แทรก รูปร่าง แล้วก็เลือกสี่เหลี่ยม ตำแหน่งน้องอยู่ไหนนี่ ขา ขาเยื้องมาข้างหน้าหน่อยหนึ่ง โอเค ขาเยื้องไปข้างหน้าไปข้างหน้าปุ๊บ แล้วก็อยู่ไม่เกินตรงนี้นะ ใช่หรือเปล่า ๆ ดูดี ๆ นะคะ ตำแหน่ง ทำตัวสูงไปใช่ไหม เลื่อนตัวน้องขึ้นไปอีกหน่อย เลื่อนขาลงมานิด จัดตำแหน่งดี ๆ นะคะ แล้วก็ Copy วาง ขาหลังมันจะสั้นกว่าใช่ไหม ขาหลังอยู่ประมาณไหนนี่ ขาหลังอยู่ท้ายลำตัว นะคะ ใช้สี่เหลี่ยมทั้งหมดทั้งปวงเลยเห็นหรือเปล่า ส่งน้องไปอยู่ข้างหลัง ย้ายไปข้างหลังสุด เท่ากัน ตำแหน่งขาต้องเท่ากัน เห็นหรือเปล่า ๆ กลัวเท้าไม่เท่ากันนะคะ ก็เลยต้องใช้วิธีเอาเข้าไปชิด โอเคไหม เราจะส่งน้องไปอยู่ข้างหลังเหมือนเดิมนะคะ ขาดอะไรล่ะ อ๋อ สี สีนี้ สีขาวก่อน ตอนนี้ต้องเป้นสีขาวอย่างเดียวก่อน แล้วก็หางใช่ไหมคะ หางเล็ก ๆ 1 อัน Copy จากตัวนี้ล่ะ ไม่เอาใหม่หรอก แล้วก็ลดลง หางมันจะยาว ๆ หน่อยนะคะ นั้นไง หางอยู่ด้านหลัง โอเค ยาวไป ลดไซซ์หน่อย โอเคไหม อยากได้หางยาว-หางสั้น แล้วแต่ จะชอบนะคะ ชอบน้องหมาหางยาวหางสั้น ได้น้องหมาแล้ว เห็นไหม ใส่สีได้นะคะ แต่งสีเอา ใครยังทำตัวไหนไม่ได้ ยกมือ สี่เหลี่ยมทั้งหมดเลย เห็นหรือเปล่าคะ น้องเกิดจากสี่เหลี่ยมทั้งหมดเลย ยังไม่ได้สักคนเลยค่ะ ทำไซซ์ให้หมดเลย พื้นที่ก็เท่ากับว่าง น่ะล่ะ ก็เดี๋ยวได้ทำแล้วล่ะ ให้ทำจากรูปทรงนี่ล่ะ นะคะ ใส่สี ใส่สรรได้นะคะ เด็ก ๆ นี่ อยากได้น้องหมาสีอะไรใส่เข้าไปเลยค่ะ ใครอยากได้น้องหมาสีอะไร อันนี้แล้วแต่เราเลยนะคะ เติมเข้าไปเลย อยากได้สีไหน เช่น อยากได้น้องหมาสีเขียว เดี๋ยวนี้เขาย้อมน้องหมาแล้วใช่ไหม น้องเขียวเลย แบบนี้ จัดไปเลยนะคะ น้องเข้มกว่าสักหน่อย ตัวเข้ม ๆ หน่อย ตัวเข้ม ๆ อยากได้ตัวเข้ม ๆ จมูก แล้วแต่จะใส่นะคะ สี นะคะ ตกแต่งได้ตามใจชอบ เดี๋ยว ๆ ค่อยตกแต่งนะ มาอีกตัวหนึ่งเร็ว เดี๋ยวค่อยไปทำเป็นการบ้าน ต่อมานะคะ ต่อมา คือ สามเหลี่ยม เดี๋ยวค่อยทำต่อ เพราะให้ใช้รูปทรงเป็นตัวสร้างอยู่แล้ว รูปร่างเป็นตัวสร้างนะคะ ใช้ Shape ที่กำหนดให้ ตอนนี้ ก็คือรูปสามเหลี่ยมทำอะไรได้ มาดู สามเหลี่ยมนี่ จะยากหน่อย หารูปประกอบให้ไม่ค่อยเจอ เพราะสามเหลี่ยมมันจะต้องเอาองค์ประกอบของเพื่อน ๆ มาใส่เข้าไปเป็นตัวเองนะคะ สร้างจากตัวเองไม่ค่อยมีตัวอย่าง มันจะคลิกไม่เป็น ที่นั่ง ๆ ดูนะคะ ปกติรูปสามเหลี่ยมนี่ มันจะเป็นองค์ประกอบของเพื่อน อยากได้ตัวไหน ให้เลือก หมีแพนด้า เพนกวิน เพนกวินน่าจะง่าย เอาเพนกวินไหม เด็ก ๆ มาดูกันนะคะ เราจะวาด… แพนกวินน่าจะยาก เอาอันนี้ดีกว่านะ วาด Angey Birหรือ แองกี้เบิร์ด ๆ เพื่อน… สาวน้อยอยากได้กระต่าย มุกมิกอยากได้กระต่ายนะคะ จากสามเหลี่ยมนะ นะคะ มาดูกันนะคะ ลากลงไป เอาไปไว้ข้างล่าง ให้ความร่บมมือหน่อยน้อง น้องสามเหลี่ยมลงไปลูก ลงไป ลงมาแล้วนะคะ ลงมาแล้ว เด็ก ๆ เรามาดูกันที่รูปสามเหลี่ยมแล้วนะคะ วัตถุตัวแรกที่เราจะแทรกเข้าไป ก็คือขอใส่สีก่อน ขอเลือกสีก่อน น้องกระต่ายสี่ชมพูดีกว่า เราอยากได้น้องกระต่ายชมพู รูปร่างที่เราจะแทรกมันจะเป็นเหมือนหูกระต่าย ก็คือวงรีนะคะ วงรี เดี๋ยวจะพาดัด วงรี ก็คืออย่างนี้นะ สีชมพู หมุนได้นะคะ หมุนได้ ยาวไปไหม ดูวิธีดัดหูกระต่ายนะคะเด็ก ๆ แก้ไขรูปร่าง ปุ๊บ เห็นหรือเปล่า ใกล้เคียงไหม ๆ น้องหูกระต่ายนี่ น้องหุกระต่ายนี่นะคะ ดูดี ๆ นะคะ มาดูวิธีทำหูกระต่าย เด็ก ๆ เลือกเส้น รูปร่างวงรี เราวาดวงรีขึ้นมา 1 อัน วงรีนะคะ แบบนี้ เสร็จแล้วคลิกแก้ไขรูปร่าง เลือกแก้ไขจุด เด็ก ๆ เห็นจุดสีดำด้านบนไหม คลิก 1 ครั้งค่ะ มันจะมีขาออกมา เห็นไหม เห็นไหมคะ กางขาน้องออก นึกออกไหม กางมากกางน้อยนี่ แล้วก็ลากขึ้นไปให้มันโค้ง ๆ เห็นหรือเปล่า เป็นหูกระต่ายแล้ว โอเคไหม ใครไม่ทัน ดูใหม่ Replay ดี ๆ นะคะ ดี ๆ Ctrl + Z เด้งเลย ไม่เป็นอะไร วาดใหม่ก็ได้นะคะ รูปร่างที่เราใช้ ก็คือวงรี 1 วง วาดวงรีขึ้นมา 1 วง เราจะเลือกสีชมพู เราบอกแล้วน้องต่ายเราจะเป็นสีชมพู ชมพูนี้ก็สวยนะคะ เสร็จแล้ว พอได้วงรีแล้วนะคะ สิ่งต่อไป ก็คือเราจะทำให้มันเป็นโค้ง ๆ แบบ นี่ เห็นไหม ให้มันตรงนี้มันกว้างออกใช่ไหมคะ ตรงหูกระต่ายต่อไป สิ่งที่เด็ก ๆ จะต้องทำ ก็คือเขาเรีกยว่าเครื่องมือนี้ว่า</w:t>
      </w:r>
      <w:r>
        <w:t xml:space="preserve"> </w:t>
      </w:r>
      <w:r>
        <w:t xml:space="preserve">“</w:t>
      </w:r>
      <w:r>
        <w:t xml:space="preserve">การแก้ไขจุด</w:t>
      </w:r>
      <w:r>
        <w:t xml:space="preserve">”</w:t>
      </w:r>
      <w:r>
        <w:t xml:space="preserve"> </w:t>
      </w:r>
      <w:r>
        <w:t xml:space="preserve">นะคะ จะดีดไปไหนนี่ เดี๋ยวกลัวเห็นไม่ชัด ขยายขนาดให้ดูนะคะ เห็นไหม เห็นชัดหรือเปล่า เอาสีเข้มไหม เดี๋ยว ๆ เปลี่ยนสีให้ก่อน เอาสีอะไรจะได้เห็นชัด สีส้มก่อนไหม เอาสีเขียวก่อนแล้วกันนะคะ ให้ไปที่ อยู่ตรง… พอคลิกที่รูปวงรีเราปุ๊บนะคะ มันจะอยูที่เมนูรูปแบบ ให้ไปที่คำว่า</w:t>
      </w:r>
      <w:r>
        <w:t xml:space="preserve"> </w:t>
      </w:r>
      <w:r>
        <w:t xml:space="preserve">“</w:t>
      </w:r>
      <w:r>
        <w:t xml:space="preserve">แก้ไขรูปร่าง</w:t>
      </w:r>
      <w:r>
        <w:t xml:space="preserve">”</w:t>
      </w:r>
      <w:r>
        <w:t xml:space="preserve"> </w:t>
      </w:r>
      <w:r>
        <w:t xml:space="preserve">แล้วแก้ไขจุด ให้เด็ก ๆ คลิกที่ตำแหน่งจุดสีดำ ๆ ด้านบน 1 ครั้ง มันจะมีขากางออกมาเห็นไหมคะ เด็ก ๆ ก็ลากขามันกางออก เห็นหรือเปล่า แล้วก็เลื่อนจุดสีดำขึ้นไปด้านบน เห็นไหมคะ เราก็จะได้ลักษณะของหูน้องต่ายแล้ว มือไปโดน ขอโทษที นะคะ พอคลิกน่ะ สังเกต มันจะมีขา เด็ก ๆ ดัดได้ขานี่ จะเอาหูให้มันกว้างกว่านี้ก็ได้นะคะ แล้วก็เลื่อนตำแหน่งจุดสีดำขึ้นไป จะโย้ ๆ หน่อย ก็ค่อยมาดัดตำแหน่งอื่นนะคะ สังเกตนะ ๆ สังเกตน้องต่ายเราดี ๆ ไม่ใช่ก็ใกล้เคียงแล้วอันนี้ นะคะ ทุกส่วนนี่มันเคลื่อนได้ เห็นหรือเปล่า ไอ้จุดดำ ๆ ที่บอก ตำแหน่งผิดชีวิตเปลี่ยนเลยนี่นะคะ เห็นไหม เป็นแบบนี้ก็ได้ กลับหัวกลับหางก็ได้นี่ ปรากฏแก้ทรงที่ 2 ดันเวิร์กกว่านะคะ อย่างนี้เป้นต้น ใช้วิธีการแก้ไขจุดที่บอกนะคะ ได้หูกระต่ายแล้ว เราก็ ถ้าต้องการพลิกกลับ เมื่อกี้ทำผิดแล้วมันพลิกนะคะ มันก็จะมีตัวพลิกนี่ ตัวหมุนนี่ เห็นไหม นี่ไงได้หูน้องแล้วค่ะ เห็นไหมคะ ก็หมุนให้ได้ตำแหน่ง เปลี่ยนสีได้นะคะ เปลี่ยนสีได้ ใครยังทำหูไม่ได้ เห็นหรือเปล่านะคะ Copy สิคะรออะไร ได้ 1 อันแล้ว ได้ชิ้นที่ 2 นะคะ แล้วก็หมุนอีกด้านหนึ่ง เห็นไหมคะ ได้หูแล้วนะคะ เห็นหรือเปล่า ๆ เขาเรียก</w:t>
      </w:r>
      <w:r>
        <w:t xml:space="preserve"> </w:t>
      </w:r>
      <w:r>
        <w:t xml:space="preserve">“</w:t>
      </w:r>
      <w:r>
        <w:t xml:space="preserve">วิธีแก้จุด</w:t>
      </w:r>
      <w:r>
        <w:t xml:space="preserve">”</w:t>
      </w:r>
      <w:r>
        <w:t xml:space="preserve"> </w:t>
      </w:r>
      <w:r>
        <w:t xml:space="preserve">นะคะ จะเลื่อนไปไหนนี่ ใครยังทำหูไม่ได้ เห็นหรือเปล่า ๆ มีความอยากเติมหู จัดตำแหน่งนะคะให้สวยงาม เป็นอย่างไร ใส่อะไรเพิ่ม ดูสิ ๆ จมูกกับปากนะคะ ทำหู 2 ชั้นด้วยนะ หูชั้น ที่ 2 นะคะ ตามหลักแล้ว เดี๋ยวนะคะ โอเคไหม ใส่อะไรเพิ่ม ๆ ใส่ตา วงกลมนะคะ ตา ก็คือวงกลมนั่นเอง เอารูปวงกลมนี้เลย หมุนไปอีกทางหนึ่งไม่ได้ กดคลิกขวาก็ได้ แล้วกด flip น่ะ มันจะมีไม่ขึ้น ให้ดูที่รูปแบบนี่เห็นไหม หมุนนี่เห็นไหม มันจะอยุ่ที่เมนูรูปแบบ แล้วไปที่คำว่า</w:t>
      </w:r>
      <w:r>
        <w:t xml:space="preserve"> </w:t>
      </w:r>
      <w:r>
        <w:t xml:space="preserve">“</w:t>
      </w:r>
      <w:r>
        <w:t xml:space="preserve">หมุน</w:t>
      </w:r>
      <w:r>
        <w:t xml:space="preserve">”</w:t>
      </w:r>
      <w:r>
        <w:t xml:space="preserve"> </w:t>
      </w:r>
      <w:r>
        <w:t xml:space="preserve">ใช่ไหมลูก โอเคไหม กระต่ายตาขาวใช่ไหม เอาตาดำดีกว่านะคะ เกิดอะไรขึ้น เกิดอะไรขึ้นเจ้าเอ็ม เอ็มทำอะไรไม่ได้ ใส่ตา ใส่จมูก ใส่ปาก แล้วก็มีหนวดด้วย จมูกแล้วก็ปากนะคะ จมูกสีอะไรดี สีชมพู จมูก ๆ ๆ นะ จมูกแล้วก็ปากเป็นเส้น เส้นโค้งได้นะคะ เอาเส้นโค้งใส่ เกิดอะไรขึ้นกับเส้นเก่า เส้นโค้ง ใช้เส้นโค้งนะคะ ปาก แล้วก็เลื่อนตำแหน่ง ก็นี่เด้ หาอะไรไม่เจอ อ๋อ เห็นไหมคะ ทำจมูก ทำปาก สีดำ ปากเอาเส้นสีดำแล้วกัน เดี๋ยวสิ หมุนผิดทางหรือเปล่า หมุนอีก โอเค ปากจะเบี้ยว ๆ หน่อย หมุนได้นะคะ เราก็… เห็นไหม ได้ปากน้องแล้ว ใส่หนวดนะคะ ใส่หนวด ก็คือใช้เส้นนะเด็ก ๆ ก๊อบฯ แล้วก็วางได้เลย หนวด 3 เส้นก็พอ คลิกไม่ คลิกไม่ คลิกตรงนี้ คลิกไม่ เด็ก ๆ ทำหนวดต่อเองนะ ปรับเอานะคะ โอเคนะ ทีนี้เราก็จะมีการบ้านให้ ไหนล่ะ ๆ หน้าสุดท้าย ทีนี้ให้วาดแบบ 3 แบบเลยนะคะ ก็คือวาดโดยรูปร่างธรรมชาติ เช่น ใครอยากวาดใบไม้วาดมา ให้นึกถึงนะ จากโจทย์ข้อที่ 1 ดูนะคะ ดูงาน เรามีโจทย์ให้ไปทำเป็นการบ้าน เด็ก ๆ จะต้องสร้างงานจาก นี่ ใน Word นี่ล่ะ ใช้ Word นี่ล่ะ รูปทรงธรรมชาติ ให้นึกถึง เห็นอะไรในธรรมชาติ เช่น ดอกไม้, ใบไม้ นึกออกนะคะ ขอนไม้ อะไรก็แล้วแต่ นั่นก็คืองานชิ้นที่ 1 นะคะ รูปที่ 1 รูปที่ 2 ที่สอนไปเมื่อกี้ ที่วาดจากรูปเลขาคณิตน่ะ ก็คือเด็ก ๆ ต้องใช้สามเหลี่ยม สี่เหลี่ยมอะไรก็แล้วแต่ สร้างเป็น 1 ชิ้น จะวาดเป็นสัตว์หรือจะทำเป็นบ้าน อันนี้ไม่ได้ระบุนะคะ ในข้อที่ 2 แต่ที่ระบุ ก็คือต้องใช้รูปทรงเรขาคณิต เช่น สามเหลี่ยม, สี่เหลี่ยม มาเป็นองค์ประกอบของภาพนั้นนะคะ นั่นคือภาพที่ 2 เดี๋ยวตัวนี้ใส่เข้าใน Classroom อยู่แล้ว และสุดท้าย อิสระ วาดโดยใช้เมาส์น่ะ หรือปากกาวาดอิสระ อยากวาดรูปอะไรก็ได้ เพราะฉะนั้น ต้องมีทั้งหมดกี่รูป 3 รูปนะคะ รูปจากโจทย์ข้อที่ 1 ก็คือให้ไปดูใบไม้ ดอกไม้ หรืออะไรก็ได้ วาดอันนั้นออกมา เลียนแบบธรรมชาติน่ะ 1 รูป ส่วนข้อที่ 2 ให้ใช้สามเหลี่ยม, สี่เหลี่ยม, วงกลม วาดรูปอะไรก็ได้ นึกออกไหมคะ โดยการสร้างมาจาก ไอ้สามเหลี่ยม, สี่เหลี่ยม, วงกลม และอันที่ 3 เด็ก ๆ วาดเองเลย อยากวาดอะไรวาดลงไปเลย โอเคไหม เข้าใจนะคะ มีใครสงสัย ถาม เครื่องมือ ก็คืออยู่ใน Microsoft Word เดี๋ยวจะให้ส่งไฟล์ใน Class เพราะฉะนั้น สไลด์จะอยู่ใน Class นะคะ เพราะฉะนั้น รูปที่ 1 มันจะโดนบีบรูปจากธรรมชาติ เช่น อาจจะเป็นรูปดอกไม้ก็ได้ ก้อนหิน อะไรนะ มีอะไรอีก ก้อนเมฆ ให้นึกถึงนะ ธรรมชาติน่ะ ภูเขาอย่างนี้ นั่นคือเอาธรรมชาติมาวาดนะคะ ส่วนโจทย์ข้อที่ 2 เด็ก ๆ จะทำเป็นตัวสัตว์ ที่ทำจากสามเหลี่ยม สี่เหลี่ยมก็ได้ หรืิอเอาสามเหลี่ยม, สี่เหลี่ยมวาดเป็นเรือเป็นเครื่องบินอะไรก็ได้ ก็คือให้มันเกิดจากภาพที่ใช้รูปสามเหลี่ยม สี่เหลี่ยม วงกลมอะไรก็แล้วแต่ มาวาด และสุดท้าย อิสระ Free From ใช้ไอ้นี่ ใช้เครื่องมือที่เรียกว่า… ไหนล่ะ ถ้าใน Word นะ มันจะมีไอ้เส้นนี่ ไม่ใช่เส้นโค้ง เส้นไหน ถ้าใช้ Word วาด อันนี้ใช้หรือเปล่าดอม นี่เห็นไหม มันจะมีคำว่าไม่ใช่สิ ไม่ใช่การเขียน มันต้องเป็นอะไร มันต้องเป็นอะไร รูปทรงอิสระนี่ รูปแบบอิสระนี่ อย่างนี้วาดเลย นี่เครื่องมือตัวนี้นะคะ ที่ชื่อว่า… Delete ก่อน นี่ ใน Word นี่ มันจะมีเครื่องมือที่ชื่อว่านี่ ๆ ๆ รูปแบบอิสระนี่ มันจะวาดได้ ค่อย ๆ วาดไป เห็นหรือเปล่า นี่ นะคะ ตัวนี้นะคะ ก็คือค่อย ๆ วาดไป วาดทีละนิด แล้วแต่ วิธีการใช้งานของตัวนี้ ก็คือคลิกเพื่อเริ่มต้นลาก 1 ครั้ง ลากไปไหน ลากไปนี่ ลากไปโน่น เห็นไหมคะ พอหยุดคลิกนี่ ตำแหน่งจุดมันก็จะหยุดตาม ไอ้รูปทรงอิสระนี่ ตัดไปตัดมาได้หมดนะคะ ส่งงานในไหน ส่งใน Class เดี๋ยวเราก็จะให้ทำ Classroom ไว้ Classroom เรามีอยู่แล้วนะ เดี๋ยวตัวนี้ คำสั่งอะไรนี่ก็จะอยู่ใน Class เด็ก ๆ เข้าไปส่งใน Class ได้ นะคะ โอเคไหม มีใคร… มีใครไม่เข้าใจการบ้านข้อไหน ไม่เข้าใจโจทย์ข้อไหน ส่งได้วันไหน วันนี้กี่โมงแล้วนี่ ไม่เกินวันอังคารหน้า อย่างช้าวันจันทร์ วันจันทร์หน้านะคะ ยังให้โอกาส เพราะงาน 3 ชิ้น เผื่อคนอยากทำสวย ๆ เดี๋ยวว่าให้เวลาน้อย หนูจะทำสวย ๆ ไม่ได้ ให้คะแนนความสวยงามด้วยนะ อย่าสักแต่ว่าทำมาส่งนะคะ เพราะเหมือนเห็นไหม เมื่อกี้เราทำน้องหมี น้องหมา เราก็ใจเย็น ๆ แต่งเติมสีได้นะคะ เพราะฉะนั้น ใส่สีให้คิดว่าวาดวาดรูปส่งคุณครูนะคะ นะคะ เพราะฉะนั้น ทำให้สวยงาม คะแนนศิลปะขึ้นอยู่กับความสวยงามนะคะ แล้วก็ขึ้นอยู่กับองค์ประกอบความยาก ความง่าย ดูว่าใครวาดออกมาเป็นอย่างไร มีใครจะถามหรือเปล่า ไอ้ตัวเมื่อกี้ Save แล้วก็ส่งใน Class ด้วยก็ได้ ก็เขียนไว้ว่าเป็น ไอ้ที่นั่งทำในชั่วโมงนะคะ มีหมี อันนั้นน่ะ มีตัวอะไร มีน้องหมี กระต่าย แล้วก็ไอ้นี่ ก็ส่งนะคะ ส่งใน Class เลย ทำให้เสร็จ ทำต่อเลยให้เสร็จ น้อง 3 ตัวน่ะ นี่ น้องหมี น้องหมา แล้วก้น้องกระต่าย ทำให้เสร็จนะคะ แล้วก็ส่งเข้าไปใน Class ด้วยเหมือนกันนะคะ แต่อันนี้ส่งในชั่วโมง นี่ ท้ายชั่วโมงก็ส่ง ใครทำไม่เสร็จก็ทำต่อส่งเข้าไปท้ายชั่วโมงนะคะ ยังมีเวลาในการนั่งทำ เพราะบางคนไม่ลงสีก็มี ยังไม่ได้ใส่สีให้น้องหมา อย่างนี้นะคะ บางคนได้แค่โครงเขานะคะ ให้เด็ก ๆ ทำให้เสร็จ กระต่ายก็เติม ตกแต่งเพิ่มเติมนะคะ บางคนใครจะทำตัวให้น้องเพิ่มก็ได้ นึกออกนะ เพราะมีแต่หัวใช่ไหม มีน้องหมาตัวเดียวเท่านั้น ที่มีองค์ประกอบครบนะ น้องต่าย น้องหมี ยังไม่มีตัวเลย มีแต่หัวนะคะ ใส่ตัวให้น้องด้วยก็ได้ ถ้ามีเวลานะคะ แต่ถ้าไม่มีเวลา อย่างน้อยก็ต้องได้หัวน้องอย่างละหัวล่ะ โอเคนะคะ อันนี้ส่งท้ายชั่วโมงนะคะ สิง สา ลา สัตว์ ให้ส่งท้ายชั่วโมงนี้ ถ้าไม่มีอะอะไรสงสัยจะปล่อยแล้วนะคะ วันนี้ สร้างแล้วไม่ใช่หรือ เดี๋ยวเข้า Class ให้เลยก็ได้ แป๊บหนึ่งนะคะ Save File ก่อน เดี๋ยวให้พายุขอบคุณพี่ล่ามกันดีกว่า พายุมันก้มดูอะไรนะ พายุขอบคุณพี่ล่ามให้หน่อย ขอบคุณพี่ ค่ะ ขอบคุณนะคะ สำหรับวันนี้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5/07/2565</dc:title>
  <dc:creator/>
  <cp:keywords/>
  <dcterms:created xsi:type="dcterms:W3CDTF">2022-07-05T04:29:27Z</dcterms:created>
  <dcterms:modified xsi:type="dcterms:W3CDTF">2022-07-05T04: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กรกฎาคม 2565 เวลา 09.00 น.</vt:lpwstr>
  </property>
  <property fmtid="{D5CDD505-2E9C-101B-9397-08002B2CF9AE}" pid="3" name="subtitle">
    <vt:lpwstr/>
  </property>
</Properties>
</file>